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5DF6F" w14:textId="3E93386B" w:rsidR="00116340" w:rsidRPr="00116340" w:rsidRDefault="0011634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16340">
        <w:rPr>
          <w:rFonts w:ascii="Times New Roman" w:hAnsi="Times New Roman" w:cs="Times New Roman"/>
          <w:b/>
          <w:bCs/>
          <w:sz w:val="32"/>
          <w:szCs w:val="32"/>
        </w:rPr>
        <w:t>Documentation required for the web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923D8" w:rsidRPr="00116340" w14:paraId="2D87C238" w14:textId="77777777" w:rsidTr="006923D8">
        <w:tc>
          <w:tcPr>
            <w:tcW w:w="3116" w:type="dxa"/>
          </w:tcPr>
          <w:p w14:paraId="1C5AA33E" w14:textId="0A85E50D" w:rsidR="006923D8" w:rsidRPr="00116340" w:rsidRDefault="00F77CA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quirements </w:t>
            </w:r>
          </w:p>
        </w:tc>
        <w:tc>
          <w:tcPr>
            <w:tcW w:w="3117" w:type="dxa"/>
          </w:tcPr>
          <w:p w14:paraId="5C35518C" w14:textId="59AD24B1" w:rsidR="006923D8" w:rsidRPr="00116340" w:rsidRDefault="00F77CA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umbers</w:t>
            </w:r>
          </w:p>
        </w:tc>
        <w:tc>
          <w:tcPr>
            <w:tcW w:w="3117" w:type="dxa"/>
          </w:tcPr>
          <w:p w14:paraId="04864167" w14:textId="48824071" w:rsidR="006923D8" w:rsidRPr="00116340" w:rsidRDefault="00F77CA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F77CA0" w:rsidRPr="00116340" w14:paraId="28B25C44" w14:textId="77777777" w:rsidTr="006923D8">
        <w:tc>
          <w:tcPr>
            <w:tcW w:w="3116" w:type="dxa"/>
          </w:tcPr>
          <w:p w14:paraId="1092A6BB" w14:textId="6F0A6E62" w:rsidR="00F77CA0" w:rsidRPr="00116340" w:rsidRDefault="00F77CA0" w:rsidP="00F77C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Logo.png of </w:t>
            </w:r>
            <w:proofErr w:type="spellStart"/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mincka</w:t>
            </w:r>
            <w:proofErr w:type="spellEnd"/>
          </w:p>
        </w:tc>
        <w:tc>
          <w:tcPr>
            <w:tcW w:w="3117" w:type="dxa"/>
          </w:tcPr>
          <w:p w14:paraId="65131CB0" w14:textId="77777777" w:rsidR="00F77CA0" w:rsidRPr="00116340" w:rsidRDefault="00F77CA0" w:rsidP="00F77CA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9407417" w14:textId="7E398A14" w:rsidR="00F77CA0" w:rsidRPr="00116340" w:rsidRDefault="00F77CA0" w:rsidP="00F77C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High resolution and transparent background image of logo</w:t>
            </w:r>
          </w:p>
        </w:tc>
      </w:tr>
      <w:tr w:rsidR="006923D8" w:rsidRPr="00116340" w14:paraId="1EF73019" w14:textId="77777777" w:rsidTr="00FF5EF0">
        <w:tc>
          <w:tcPr>
            <w:tcW w:w="9350" w:type="dxa"/>
            <w:gridSpan w:val="3"/>
          </w:tcPr>
          <w:p w14:paraId="13BB995D" w14:textId="6B2948CA" w:rsidR="006923D8" w:rsidRPr="00116340" w:rsidRDefault="006923D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epage</w:t>
            </w:r>
          </w:p>
        </w:tc>
      </w:tr>
      <w:tr w:rsidR="006923D8" w:rsidRPr="00116340" w14:paraId="7F307F3F" w14:textId="77777777" w:rsidTr="006923D8">
        <w:tc>
          <w:tcPr>
            <w:tcW w:w="3116" w:type="dxa"/>
          </w:tcPr>
          <w:p w14:paraId="0BFCE21D" w14:textId="3C548C29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Background image</w:t>
            </w:r>
          </w:p>
        </w:tc>
        <w:tc>
          <w:tcPr>
            <w:tcW w:w="3117" w:type="dxa"/>
          </w:tcPr>
          <w:p w14:paraId="7F7B1A65" w14:textId="1291C768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30B086CF" w14:textId="0571591D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To display when the website opens</w:t>
            </w:r>
          </w:p>
        </w:tc>
      </w:tr>
      <w:tr w:rsidR="006923D8" w:rsidRPr="00116340" w14:paraId="2EE898C1" w14:textId="77777777" w:rsidTr="006923D8">
        <w:tc>
          <w:tcPr>
            <w:tcW w:w="3116" w:type="dxa"/>
          </w:tcPr>
          <w:p w14:paraId="028EA21B" w14:textId="6CBB7BC6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Client images</w:t>
            </w:r>
          </w:p>
        </w:tc>
        <w:tc>
          <w:tcPr>
            <w:tcW w:w="3117" w:type="dxa"/>
          </w:tcPr>
          <w:p w14:paraId="34ED8FFF" w14:textId="4744655A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4-6</w:t>
            </w:r>
          </w:p>
        </w:tc>
        <w:tc>
          <w:tcPr>
            <w:tcW w:w="3117" w:type="dxa"/>
          </w:tcPr>
          <w:p w14:paraId="18B9E73C" w14:textId="3BFF109A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To display client images in the </w:t>
            </w: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ient stories</w:t>
            </w: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 section</w:t>
            </w:r>
          </w:p>
        </w:tc>
      </w:tr>
      <w:tr w:rsidR="009273DB" w:rsidRPr="00116340" w14:paraId="00203A70" w14:textId="77777777" w:rsidTr="006923D8">
        <w:tc>
          <w:tcPr>
            <w:tcW w:w="3116" w:type="dxa"/>
          </w:tcPr>
          <w:p w14:paraId="59D695C4" w14:textId="42CD2A2E" w:rsidR="009273DB" w:rsidRPr="00116340" w:rsidRDefault="009273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Client quotes</w:t>
            </w:r>
          </w:p>
        </w:tc>
        <w:tc>
          <w:tcPr>
            <w:tcW w:w="3117" w:type="dxa"/>
          </w:tcPr>
          <w:p w14:paraId="183C5B78" w14:textId="56F0E241" w:rsidR="009273DB" w:rsidRPr="00116340" w:rsidRDefault="009273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Involved clients</w:t>
            </w:r>
          </w:p>
        </w:tc>
        <w:tc>
          <w:tcPr>
            <w:tcW w:w="3117" w:type="dxa"/>
          </w:tcPr>
          <w:p w14:paraId="5E8DC736" w14:textId="5D0C7D82" w:rsidR="009273DB" w:rsidRPr="00116340" w:rsidRDefault="009273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What clients has to say about the company.</w:t>
            </w:r>
          </w:p>
        </w:tc>
      </w:tr>
      <w:tr w:rsidR="006923D8" w:rsidRPr="00116340" w14:paraId="07548382" w14:textId="77777777" w:rsidTr="006923D8">
        <w:tc>
          <w:tcPr>
            <w:tcW w:w="3116" w:type="dxa"/>
          </w:tcPr>
          <w:p w14:paraId="2C38E12E" w14:textId="738D0C0D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Client logo</w:t>
            </w:r>
          </w:p>
        </w:tc>
        <w:tc>
          <w:tcPr>
            <w:tcW w:w="3117" w:type="dxa"/>
          </w:tcPr>
          <w:p w14:paraId="1D237CFA" w14:textId="2D53C423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Involved clients</w:t>
            </w:r>
          </w:p>
        </w:tc>
        <w:tc>
          <w:tcPr>
            <w:tcW w:w="3117" w:type="dxa"/>
          </w:tcPr>
          <w:p w14:paraId="757E3F6F" w14:textId="58D4D212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To display in </w:t>
            </w: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r client’s</w:t>
            </w: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 section</w:t>
            </w:r>
          </w:p>
        </w:tc>
      </w:tr>
      <w:tr w:rsidR="006923D8" w:rsidRPr="00116340" w14:paraId="0777EBF4" w14:textId="77777777" w:rsidTr="00CF1843">
        <w:tc>
          <w:tcPr>
            <w:tcW w:w="9350" w:type="dxa"/>
            <w:gridSpan w:val="3"/>
          </w:tcPr>
          <w:p w14:paraId="0C5DD9C4" w14:textId="6F9B8A1D" w:rsidR="006923D8" w:rsidRPr="00116340" w:rsidRDefault="006923D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page</w:t>
            </w:r>
          </w:p>
        </w:tc>
      </w:tr>
      <w:tr w:rsidR="006923D8" w:rsidRPr="00116340" w14:paraId="0DFF69CA" w14:textId="77777777" w:rsidTr="006923D8">
        <w:tc>
          <w:tcPr>
            <w:tcW w:w="3116" w:type="dxa"/>
          </w:tcPr>
          <w:p w14:paraId="1EA3A883" w14:textId="39DCEBEC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Project details</w:t>
            </w:r>
          </w:p>
        </w:tc>
        <w:tc>
          <w:tcPr>
            <w:tcW w:w="3117" w:type="dxa"/>
          </w:tcPr>
          <w:p w14:paraId="07847E43" w14:textId="43A2F0FF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Number of projects done</w:t>
            </w:r>
          </w:p>
        </w:tc>
        <w:tc>
          <w:tcPr>
            <w:tcW w:w="3117" w:type="dxa"/>
          </w:tcPr>
          <w:p w14:paraId="00EC8D8F" w14:textId="27F7413A" w:rsidR="006923D8" w:rsidRPr="00116340" w:rsidRDefault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Project detail description.</w:t>
            </w:r>
          </w:p>
        </w:tc>
      </w:tr>
      <w:tr w:rsidR="006923D8" w:rsidRPr="00116340" w14:paraId="2E272464" w14:textId="77777777" w:rsidTr="006923D8">
        <w:tc>
          <w:tcPr>
            <w:tcW w:w="3116" w:type="dxa"/>
          </w:tcPr>
          <w:p w14:paraId="658B7251" w14:textId="47A741FF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Project images</w:t>
            </w:r>
          </w:p>
        </w:tc>
        <w:tc>
          <w:tcPr>
            <w:tcW w:w="3117" w:type="dxa"/>
          </w:tcPr>
          <w:p w14:paraId="31AD67DE" w14:textId="77777777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64766C57" w14:textId="769B9D37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Images respective to the project.</w:t>
            </w:r>
          </w:p>
        </w:tc>
      </w:tr>
      <w:tr w:rsidR="006923D8" w:rsidRPr="00116340" w14:paraId="2E8D8C08" w14:textId="77777777" w:rsidTr="009F4468">
        <w:tc>
          <w:tcPr>
            <w:tcW w:w="9350" w:type="dxa"/>
            <w:gridSpan w:val="3"/>
          </w:tcPr>
          <w:p w14:paraId="210DEEC4" w14:textId="70CEC81A" w:rsidR="006923D8" w:rsidRPr="00116340" w:rsidRDefault="006923D8" w:rsidP="006923D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bout us page</w:t>
            </w:r>
          </w:p>
        </w:tc>
      </w:tr>
      <w:tr w:rsidR="006923D8" w:rsidRPr="00116340" w14:paraId="69C121D2" w14:textId="77777777" w:rsidTr="006923D8">
        <w:tc>
          <w:tcPr>
            <w:tcW w:w="3116" w:type="dxa"/>
          </w:tcPr>
          <w:p w14:paraId="332C799E" w14:textId="0AAF4352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Group image</w:t>
            </w:r>
          </w:p>
        </w:tc>
        <w:tc>
          <w:tcPr>
            <w:tcW w:w="3117" w:type="dxa"/>
          </w:tcPr>
          <w:p w14:paraId="4C426BC1" w14:textId="25128301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2B2C9E49" w14:textId="572E940B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Ultrawide image of the whole team together.</w:t>
            </w:r>
          </w:p>
        </w:tc>
      </w:tr>
      <w:tr w:rsidR="006923D8" w:rsidRPr="00116340" w14:paraId="2AA35646" w14:textId="77777777" w:rsidTr="006923D8">
        <w:tc>
          <w:tcPr>
            <w:tcW w:w="3116" w:type="dxa"/>
          </w:tcPr>
          <w:p w14:paraId="40AE5A80" w14:textId="5617D5E3" w:rsidR="006923D8" w:rsidRPr="00116340" w:rsidRDefault="0000549A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Profile image of team members</w:t>
            </w:r>
          </w:p>
        </w:tc>
        <w:tc>
          <w:tcPr>
            <w:tcW w:w="3117" w:type="dxa"/>
          </w:tcPr>
          <w:p w14:paraId="7BD2B637" w14:textId="77777777" w:rsidR="006923D8" w:rsidRPr="00116340" w:rsidRDefault="006923D8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DA55464" w14:textId="3D1729A8" w:rsidR="006923D8" w:rsidRPr="00116340" w:rsidRDefault="0000549A" w:rsidP="006923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6340">
              <w:rPr>
                <w:rFonts w:ascii="Times New Roman" w:hAnsi="Times New Roman" w:cs="Times New Roman"/>
                <w:sz w:val="24"/>
                <w:szCs w:val="24"/>
              </w:rPr>
              <w:t>Hierarchy of the positions of teams and images</w:t>
            </w:r>
            <w:r w:rsidR="00116340" w:rsidRPr="00116340">
              <w:rPr>
                <w:rFonts w:ascii="Times New Roman" w:hAnsi="Times New Roman" w:cs="Times New Roman"/>
                <w:sz w:val="24"/>
                <w:szCs w:val="24"/>
              </w:rPr>
              <w:t xml:space="preserve">. Statement/ quote from the CEO of the company. </w:t>
            </w:r>
          </w:p>
        </w:tc>
      </w:tr>
    </w:tbl>
    <w:p w14:paraId="68CCF07D" w14:textId="77777777" w:rsidR="006923D8" w:rsidRDefault="006923D8"/>
    <w:sectPr w:rsidR="00692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sjC2MDQwsgAyzZV0lIJTi4sz8/NACgxrAea1oocsAAAA"/>
  </w:docVars>
  <w:rsids>
    <w:rsidRoot w:val="006923D8"/>
    <w:rsid w:val="0000549A"/>
    <w:rsid w:val="00026F27"/>
    <w:rsid w:val="00116340"/>
    <w:rsid w:val="006923D8"/>
    <w:rsid w:val="009273DB"/>
    <w:rsid w:val="00F7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F30DE"/>
  <w15:chartTrackingRefBased/>
  <w15:docId w15:val="{CD93D4FC-E61A-4BCD-9E1B-940D63470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23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4999E2E70DC244B97E091E9F166A3B" ma:contentTypeVersion="4" ma:contentTypeDescription="Create a new document." ma:contentTypeScope="" ma:versionID="db10dc520ee12d195790d756dd19b055">
  <xsd:schema xmlns:xsd="http://www.w3.org/2001/XMLSchema" xmlns:xs="http://www.w3.org/2001/XMLSchema" xmlns:p="http://schemas.microsoft.com/office/2006/metadata/properties" xmlns:ns2="cfbb284f-2acc-4882-94d6-59662fd652a4" targetNamespace="http://schemas.microsoft.com/office/2006/metadata/properties" ma:root="true" ma:fieldsID="ebaa0b8366e3e767edb843938feddbc2" ns2:_="">
    <xsd:import namespace="cfbb284f-2acc-4882-94d6-59662fd65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b284f-2acc-4882-94d6-59662fd652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A3AB7B-35C5-4E50-BDC9-F024CF63EE66}"/>
</file>

<file path=customXml/itemProps2.xml><?xml version="1.0" encoding="utf-8"?>
<ds:datastoreItem xmlns:ds="http://schemas.openxmlformats.org/officeDocument/2006/customXml" ds:itemID="{ADDDFFD3-DB36-4F05-864A-4AF1BDE4D24B}"/>
</file>

<file path=customXml/itemProps3.xml><?xml version="1.0" encoding="utf-8"?>
<ds:datastoreItem xmlns:ds="http://schemas.openxmlformats.org/officeDocument/2006/customXml" ds:itemID="{1533751B-F5A9-43AE-8365-789D2FF5F1C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 Hamal</dc:creator>
  <cp:keywords/>
  <dc:description/>
  <cp:lastModifiedBy>Nikista Hamal</cp:lastModifiedBy>
  <cp:revision>2</cp:revision>
  <dcterms:created xsi:type="dcterms:W3CDTF">2021-09-04T12:08:00Z</dcterms:created>
  <dcterms:modified xsi:type="dcterms:W3CDTF">2021-09-0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4999E2E70DC244B97E091E9F166A3B</vt:lpwstr>
  </property>
</Properties>
</file>